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thony Perr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thon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err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5551 West Rockland Road, Libertyville, IL, USA Libertyville, IL, USA 6004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nthonyjasonperry@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370066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y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3/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renn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30/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